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33A397B0" w:rsidR="00194910" w:rsidRPr="00C75AFF" w:rsidRDefault="00194910" w:rsidP="0019491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proofErr w:type="spellStart"/>
      <w:r w:rsidRPr="00C75AFF">
        <w:rPr>
          <w:rFonts w:ascii="Arial Narrow" w:hAnsi="Arial Narrow"/>
          <w:b w:val="0"/>
          <w:sz w:val="22"/>
          <w:szCs w:val="22"/>
          <w:lang w:val="sk-SK"/>
        </w:rPr>
        <w:t>Č.p</w:t>
      </w:r>
      <w:proofErr w:type="spellEnd"/>
      <w:r w:rsidRPr="00C75AFF">
        <w:rPr>
          <w:rFonts w:ascii="Arial Narrow" w:hAnsi="Arial Narrow"/>
          <w:b w:val="0"/>
          <w:sz w:val="22"/>
          <w:szCs w:val="22"/>
          <w:lang w:val="sk-SK"/>
        </w:rPr>
        <w:t>.: PPZ-KEU-OKI-2024/0</w:t>
      </w:r>
      <w:r w:rsidR="00C75AFF" w:rsidRPr="00C75AFF">
        <w:rPr>
          <w:rFonts w:ascii="Arial Narrow" w:hAnsi="Arial Narrow"/>
          <w:b w:val="0"/>
          <w:sz w:val="22"/>
          <w:szCs w:val="22"/>
          <w:lang w:val="sk-SK"/>
        </w:rPr>
        <w:t>25873</w:t>
      </w:r>
      <w:r w:rsidRPr="00C75AFF"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C75AFF" w:rsidRPr="00C75AFF">
        <w:rPr>
          <w:rFonts w:ascii="Arial Narrow" w:hAnsi="Arial Narrow"/>
          <w:b w:val="0"/>
          <w:sz w:val="22"/>
          <w:szCs w:val="22"/>
          <w:lang w:val="sk-SK"/>
        </w:rPr>
        <w:t>2</w:t>
      </w:r>
    </w:p>
    <w:bookmarkEnd w:id="0"/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65C1BAC8" w:rsidR="00FA008D" w:rsidRDefault="00FA008D" w:rsidP="00FA008D">
      <w:pPr>
        <w:jc w:val="both"/>
        <w:rPr>
          <w:rFonts w:ascii="Arial Narrow" w:hAnsi="Arial Narrow" w:cs="Arial"/>
          <w:b w:val="0"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inisterstvo vnútra Slovenskej republiky realizuje prieskum trhu na predmet zákazky </w:t>
      </w:r>
      <w:r>
        <w:rPr>
          <w:rFonts w:ascii="Arial Narrow" w:hAnsi="Arial Narrow" w:cs="Arial"/>
          <w:sz w:val="22"/>
          <w:szCs w:val="22"/>
          <w:lang w:val="sk-SK"/>
        </w:rPr>
        <w:t xml:space="preserve">Laboratórneho systému na extrahovanie, zálohovanie a analýzu údajov riadiacich jednotiek s trojročnou softvérovou podporou. </w:t>
      </w:r>
    </w:p>
    <w:p w14:paraId="2CBB4006" w14:textId="1DBA421D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>
        <w:rPr>
          <w:rFonts w:ascii="Arial Narrow" w:hAnsi="Arial Narrow" w:cs="Arial"/>
          <w:sz w:val="22"/>
          <w:szCs w:val="22"/>
          <w:lang w:val="sk-SK"/>
        </w:rPr>
        <w:t>08. 03. 2024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 a súbor štruktúrovaná cenovú ponuka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.</w:t>
      </w:r>
    </w:p>
    <w:p w14:paraId="2A7063E2" w14:textId="214D3374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E4D1C5" w14:textId="77777777" w:rsidR="00FA008D" w:rsidRPr="00CC5CE2" w:rsidRDefault="00FA008D" w:rsidP="00FA008D">
      <w:pPr>
        <w:pStyle w:val="Zkladntext"/>
        <w:spacing w:after="0"/>
        <w:rPr>
          <w:rFonts w:ascii="Arial Narrow" w:hAnsi="Arial Narrow" w:cs="Arial"/>
          <w:b w:val="0"/>
          <w:i/>
          <w:sz w:val="22"/>
          <w:szCs w:val="22"/>
          <w:lang w:val="sk-SK"/>
        </w:rPr>
      </w:pPr>
      <w:r w:rsidRPr="00CC5CE2">
        <w:rPr>
          <w:rFonts w:ascii="Arial Narrow" w:hAnsi="Arial Narrow" w:cs="Arial"/>
          <w:b w:val="0"/>
          <w:iCs/>
          <w:sz w:val="22"/>
          <w:szCs w:val="22"/>
          <w:lang w:val="sk-SK"/>
        </w:rPr>
        <w:t>S pozdravom</w:t>
      </w:r>
    </w:p>
    <w:p w14:paraId="7E640BEA" w14:textId="77777777" w:rsidR="00FA008D" w:rsidRPr="00CC5CE2" w:rsidRDefault="00FA008D" w:rsidP="00FA008D">
      <w:pPr>
        <w:rPr>
          <w:rFonts w:ascii="Arial Narrow" w:hAnsi="Arial Narrow"/>
          <w:b w:val="0"/>
          <w:lang w:val="sk-SK" w:eastAsia="en-US"/>
        </w:rPr>
      </w:pPr>
    </w:p>
    <w:p w14:paraId="5F2A0F62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bCs/>
          <w:noProof/>
          <w:color w:val="2C3E50"/>
          <w:sz w:val="23"/>
          <w:szCs w:val="23"/>
          <w:lang w:val="en" w:eastAsia="sk-SK"/>
        </w:rPr>
      </w:pPr>
      <w:r w:rsidRPr="00CC5CE2">
        <w:rPr>
          <w:rFonts w:ascii="Arial Narrow" w:eastAsiaTheme="minorEastAsia" w:hAnsi="Arial Narrow"/>
          <w:b w:val="0"/>
          <w:bCs/>
          <w:noProof/>
          <w:color w:val="2C3E50"/>
          <w:sz w:val="23"/>
          <w:szCs w:val="23"/>
          <w:lang w:val="en" w:eastAsia="sk-SK"/>
        </w:rPr>
        <w:t>Ing. Radoslav Heniger</w:t>
      </w:r>
    </w:p>
    <w:p w14:paraId="6B9D1AB6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b w:val="0"/>
          <w:noProof/>
          <w:color w:val="FF0000"/>
          <w:sz w:val="18"/>
          <w:szCs w:val="18"/>
          <w:lang w:val="sk-SK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Vedúci oddelenia elektrotechniky, elektroniky a technickej diagnostiky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 </w:t>
      </w:r>
    </w:p>
    <w:p w14:paraId="0516987B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Odbor kriminalistickej identifikácie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Kriminalistický a expertízny ústav PZ</w:t>
      </w:r>
    </w:p>
    <w:p w14:paraId="4EE44A93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18"/>
          <w:szCs w:val="18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7F96C6C" wp14:editId="76C12C6B">
            <wp:extent cx="1714500" cy="450850"/>
            <wp:effectExtent l="0" t="0" r="0" b="6350"/>
            <wp:docPr id="3" name="Obrázok 3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DC378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sz w:val="21"/>
          <w:szCs w:val="21"/>
          <w:lang w:val="sk-SK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Sklabinská 1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812 72 Bratislava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Slovenská republika </w:t>
      </w:r>
    </w:p>
    <w:p w14:paraId="561092CE" w14:textId="77777777" w:rsidR="00FA008D" w:rsidRPr="00CC5CE2" w:rsidRDefault="00FA008D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 xml:space="preserve">tel.: 09610 57173 </w:t>
      </w:r>
      <w:r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| </w:t>
      </w:r>
      <w:r w:rsidRPr="00CC5CE2"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  <w:t>mob.: +421 904 313 024</w:t>
      </w:r>
    </w:p>
    <w:p w14:paraId="54DCDC39" w14:textId="77777777" w:rsidR="00FA008D" w:rsidRPr="00CC5CE2" w:rsidRDefault="00C75AFF" w:rsidP="00FA008D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hyperlink r:id="rId9" w:history="1">
        <w:r w:rsidR="00FA008D" w:rsidRPr="00CC5CE2">
          <w:rPr>
            <w:rStyle w:val="Hypertextovprepojenie"/>
            <w:rFonts w:ascii="Arial Narrow" w:eastAsiaTheme="minorEastAsia" w:hAnsi="Arial Narrow"/>
            <w:noProof/>
            <w:color w:val="0563C1"/>
            <w:sz w:val="21"/>
            <w:szCs w:val="21"/>
            <w:lang w:val="en" w:eastAsia="sk-SK"/>
          </w:rPr>
          <w:t>radoslav.heniger@minv.sk</w:t>
        </w:r>
      </w:hyperlink>
      <w:r w:rsidR="00FA008D" w:rsidRPr="00CC5CE2">
        <w:rPr>
          <w:rFonts w:ascii="Arial Narrow" w:eastAsiaTheme="minorEastAsia" w:hAnsi="Arial Narrow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FA008D" w:rsidRPr="00CC5CE2">
          <w:rPr>
            <w:rStyle w:val="Hypertextovprepojenie"/>
            <w:rFonts w:ascii="Arial Narrow" w:eastAsiaTheme="minorEastAsia" w:hAnsi="Arial Narrow"/>
            <w:noProof/>
            <w:color w:val="0563C1"/>
            <w:sz w:val="21"/>
            <w:szCs w:val="21"/>
            <w:lang w:val="en" w:eastAsia="sk-SK"/>
          </w:rPr>
          <w:t>www.minv.sk</w:t>
        </w:r>
      </w:hyperlink>
    </w:p>
    <w:p w14:paraId="7DFA142C" w14:textId="77777777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F0658"/>
    <w:rsid w:val="001F26CD"/>
    <w:rsid w:val="001F284E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radoslav.heniger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76</Words>
  <Characters>1292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roslav Podlucky</cp:lastModifiedBy>
  <cp:revision>10</cp:revision>
  <dcterms:created xsi:type="dcterms:W3CDTF">2024-02-26T09:54:00Z</dcterms:created>
  <dcterms:modified xsi:type="dcterms:W3CDTF">2024-02-2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